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3bc2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6e0eb2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744382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0:16:53Z</dcterms:created>
  <dcterms:modified xsi:type="dcterms:W3CDTF">2022-01-20T00:16:53Z</dcterms:modified>
</cp:coreProperties>
</file>